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359B3788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BA6A52">
        <w:t>, Population Genetic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E55FCF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E55FCF">
        <w:trPr>
          <w:trHeight w:val="907"/>
        </w:trPr>
        <w:tc>
          <w:tcPr>
            <w:tcW w:w="5000" w:type="pct"/>
          </w:tcPr>
          <w:p w14:paraId="5B79320B" w14:textId="4F07CE8C" w:rsidR="00E20B2F" w:rsidRDefault="00E20B2F" w:rsidP="003F0350">
            <w:pPr>
              <w:pStyle w:val="NoSpacing"/>
            </w:pPr>
            <w:r>
              <w:t>Bachelors in Zoology (2015-</w:t>
            </w:r>
            <w:proofErr w:type="gramStart"/>
            <w:r>
              <w:t>2018)</w:t>
            </w:r>
            <w:r w:rsidR="00E55FCF">
              <w:t>S</w:t>
            </w:r>
            <w:proofErr w:type="gramEnd"/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159AADF0" w14:textId="2AF38BB3" w:rsidR="00530B1B" w:rsidRDefault="00530B1B" w:rsidP="00530B1B">
      <w:pPr>
        <w:pStyle w:val="Heading1"/>
      </w:pPr>
      <w:r>
        <w:t>Test Score</w:t>
      </w:r>
    </w:p>
    <w:p w14:paraId="148FBC82" w14:textId="77777777" w:rsidR="00A45EEE" w:rsidRDefault="00A45EEE" w:rsidP="00A45EEE">
      <w:pPr>
        <w:pStyle w:val="NoSpacing"/>
      </w:pPr>
      <w:r>
        <w:t>TOEFL iBT (Internet-based test)</w:t>
      </w:r>
    </w:p>
    <w:p w14:paraId="5C431529" w14:textId="693F8F4E" w:rsidR="00A45EEE" w:rsidRPr="00A45EEE" w:rsidRDefault="00A45EEE" w:rsidP="00A45EEE">
      <w:pPr>
        <w:rPr>
          <w:lang w:bidi="bn-BD"/>
        </w:rPr>
      </w:pPr>
      <w:r>
        <w:t>Score: 107 (R</w:t>
      </w:r>
      <w:r w:rsidRPr="00530B1B">
        <w:t>28 L27 S24 W28)</w:t>
      </w:r>
    </w:p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464068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5A6E5375" w:rsidR="00944BA4" w:rsidRDefault="002D7A71" w:rsidP="00516861">
            <w:pPr>
              <w:jc w:val="left"/>
            </w:pPr>
            <w:r>
              <w:t xml:space="preserve">“The effect of RAD7 gene’s null mutation on single-cell aging”. </w:t>
            </w:r>
            <w:r w:rsidRPr="00516861">
              <w:rPr>
                <w:b/>
              </w:rPr>
              <w:t>Ismat Jahan Anee</w:t>
            </w:r>
            <w:r>
              <w:t>, Reza Md Shahjahan, Rowshan Ara Begum, Mohammad Shamimul Alam, Ashfaqul Muid Khandaker. Microbial Bioactives.</w:t>
            </w:r>
            <w:r w:rsidR="00E17AFE">
              <w:t xml:space="preserve"> [</w:t>
            </w:r>
            <w:hyperlink r:id="rId7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  <w:tr w:rsidR="002D7A71" w14:paraId="61868ACC" w14:textId="77777777" w:rsidTr="006E0E1D">
        <w:trPr>
          <w:trHeight w:val="907"/>
        </w:trPr>
        <w:tc>
          <w:tcPr>
            <w:tcW w:w="5000" w:type="pct"/>
            <w:tcMar>
              <w:bottom w:w="0" w:type="dxa"/>
            </w:tcMar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07C1AD2E" w:rsidR="002D7A71" w:rsidRDefault="002D7A71" w:rsidP="00244E8C">
            <w:pPr>
              <w:jc w:val="left"/>
              <w:rPr>
                <w:lang w:bidi="bn-BD"/>
              </w:rPr>
            </w:pPr>
            <w:r>
              <w:t>“The role of probiotics on animal health and nutrition</w:t>
            </w:r>
            <w:r w:rsidR="009208E7">
              <w:t>.”</w:t>
            </w:r>
            <w:r>
              <w:t xml:space="preserve"> The journal of Basic and Applied Zoology, SpringerNature. </w:t>
            </w:r>
            <w:r w:rsidRPr="00516861">
              <w:rPr>
                <w:b/>
              </w:rPr>
              <w:t>Anee, I.J.</w:t>
            </w:r>
            <w:r>
              <w:t>, Alam, S., Begum, R.A. et al. The role of probiotics on animal health and nutrition. JoBAZ 82, 52 (2021).</w:t>
            </w:r>
            <w:r w:rsidR="00E17AFE">
              <w:t xml:space="preserve"> [</w:t>
            </w:r>
            <w:hyperlink r:id="rId8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181D44C7" w14:textId="1894F514" w:rsidR="00516861" w:rsidRDefault="00516861" w:rsidP="00516861">
      <w:pPr>
        <w:pStyle w:val="NoSpacing"/>
      </w:pPr>
      <w:r>
        <w:t>2022</w:t>
      </w:r>
    </w:p>
    <w:p w14:paraId="51ABC81B" w14:textId="79352503" w:rsidR="004448F5" w:rsidRDefault="00516861" w:rsidP="006E0E1D">
      <w:pPr>
        <w:spacing w:after="120"/>
      </w:pPr>
      <w:r>
        <w:t xml:space="preserve">“Analyzing the Effect of PMS1 Gene Deletion Mutation in Single Cell Aging” </w:t>
      </w:r>
      <w:r w:rsidRPr="00516861">
        <w:t xml:space="preserve">Fatema Akter Sadia, Nazela Ahmed Chowdhury, Mahapara Tabassum, </w:t>
      </w:r>
      <w:r w:rsidRPr="00516861">
        <w:rPr>
          <w:b/>
        </w:rPr>
        <w:t>Ismat Jahan Anee</w:t>
      </w:r>
      <w:r w:rsidRPr="00516861">
        <w:t>, Rowshan Ara</w:t>
      </w:r>
      <w:r>
        <w:t xml:space="preserve"> Begum, Ashfaqul Muid Khandaker. International Conference on Environmental Protection for Sustainable Development (ICEPSD-2022); Forest and Environment Affairs Sub-Committee, Bangladesh Awami League</w:t>
      </w:r>
      <w:r w:rsidR="007B0C3B">
        <w:t>.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01D5CBF6" w14:textId="4989D916" w:rsidR="007B0C3B" w:rsidRDefault="002D6090" w:rsidP="002D6090">
      <w:r>
        <w:t xml:space="preserve">“The role of DNA repair genes on cellular aging.” </w:t>
      </w:r>
      <w:r w:rsidRPr="00516861">
        <w:rPr>
          <w:b/>
        </w:rPr>
        <w:t>Ismat Jahan Anee</w:t>
      </w:r>
      <w:r>
        <w:t>, Reza Md Shahjahan, Rowshan Ara Begum, Mohammad Shamimul Alam, Ashfaqul Muid Khandaker. 22nd National Conference &amp; AGM 2020. Zoological Society of Bangladesh &amp; Department of Zoology, University of Dhaka.</w:t>
      </w:r>
      <w:r w:rsidR="007B0C3B" w:rsidRPr="007B0C3B">
        <w:t xml:space="preserve"> [</w:t>
      </w:r>
      <w:hyperlink r:id="rId9" w:history="1">
        <w:r w:rsidR="007B0C3B" w:rsidRPr="00D60E35">
          <w:rPr>
            <w:rStyle w:val="Hyperlink"/>
          </w:rPr>
          <w:t>Link</w:t>
        </w:r>
      </w:hyperlink>
      <w:r w:rsidR="007B0C3B" w:rsidRPr="007B0C3B">
        <w:t>]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9B11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41C63E12" w:rsidR="00D30EC3" w:rsidRDefault="008624BE" w:rsidP="004B3FBD">
            <w:pPr>
              <w:pStyle w:val="NoSpacing"/>
            </w:pPr>
            <w:r>
              <w:t xml:space="preserve">Short Term Temporary (STT) &amp; </w:t>
            </w:r>
            <w:r w:rsidR="009208E7">
              <w:t>Short-Term</w:t>
            </w:r>
            <w:r>
              <w:t xml:space="preserve"> Consultant (STC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lastRenderedPageBreak/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7750A3">
        <w:trPr>
          <w:trHeight w:val="907"/>
        </w:trPr>
        <w:tc>
          <w:tcPr>
            <w:tcW w:w="5000" w:type="pct"/>
          </w:tcPr>
          <w:p w14:paraId="61BAD5C8" w14:textId="37888D20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  <w:r w:rsidR="00283526">
              <w:t xml:space="preserve"> [</w:t>
            </w:r>
            <w:hyperlink r:id="rId10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 xml:space="preserve">CLS, glycerol spotting assay, mtDNA abundance by fluorescence microscopy, bioinformatics analysis </w:t>
            </w:r>
            <w:proofErr w:type="gramStart"/>
            <w:r>
              <w:t>have</w:t>
            </w:r>
            <w:proofErr w:type="gramEnd"/>
            <w:r>
              <w:t xml:space="preserve"> been performed.</w:t>
            </w:r>
          </w:p>
        </w:tc>
      </w:tr>
      <w:tr w:rsidR="006F1946" w14:paraId="30CFC87F" w14:textId="77777777" w:rsidTr="007750A3">
        <w:trPr>
          <w:trHeight w:val="907"/>
        </w:trPr>
        <w:tc>
          <w:tcPr>
            <w:tcW w:w="5000" w:type="pct"/>
          </w:tcPr>
          <w:p w14:paraId="594B7B39" w14:textId="77777777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  <w:r w:rsidR="00D1124D">
              <w:t xml:space="preserve"> 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1B77EA83" w:rsidR="006F1946" w:rsidRP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  <w:rPr>
                <w:b w:val="0"/>
              </w:rPr>
            </w:pPr>
            <w:r w:rsidRPr="0063620E">
              <w:rPr>
                <w:b w:val="0"/>
              </w:rPr>
              <w:t>We will analyse microplastics in fish feed</w:t>
            </w:r>
            <w:r w:rsidR="006F1946" w:rsidRPr="0063620E">
              <w:rPr>
                <w:b w:val="0"/>
              </w:rPr>
              <w:t xml:space="preserve"> collected from different parts of Bangladesh</w:t>
            </w:r>
          </w:p>
          <w:p w14:paraId="3EE9F7AF" w14:textId="3B8D8D5B" w:rsid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</w:pPr>
            <w:r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7750A3">
        <w:trPr>
          <w:trHeight w:val="907"/>
        </w:trPr>
        <w:tc>
          <w:tcPr>
            <w:tcW w:w="5000" w:type="pct"/>
          </w:tcPr>
          <w:p w14:paraId="73DFAE17" w14:textId="233D16A2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  <w:r w:rsidR="00283526">
              <w:t xml:space="preserve"> [</w:t>
            </w:r>
            <w:hyperlink r:id="rId11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7750A3">
        <w:trPr>
          <w:trHeight w:val="907"/>
        </w:trPr>
        <w:tc>
          <w:tcPr>
            <w:tcW w:w="5000" w:type="pct"/>
          </w:tcPr>
          <w:p w14:paraId="240B5FF2" w14:textId="1666A232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  <w:r w:rsidR="00283526">
              <w:t xml:space="preserve"> [</w:t>
            </w:r>
            <w:hyperlink r:id="rId12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7750A3">
        <w:trPr>
          <w:trHeight w:val="907"/>
        </w:trPr>
        <w:tc>
          <w:tcPr>
            <w:tcW w:w="5000" w:type="pct"/>
          </w:tcPr>
          <w:p w14:paraId="69506E5F" w14:textId="3DD6184D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  <w:r w:rsidR="00283526">
              <w:t xml:space="preserve"> [</w:t>
            </w:r>
            <w:hyperlink r:id="rId13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11335AC5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 xml:space="preserve">Analysed DO, pH, </w:t>
            </w:r>
            <w:r w:rsidR="009208E7" w:rsidRPr="00224E88">
              <w:t>salinity,</w:t>
            </w:r>
            <w:r w:rsidRPr="00224E88">
              <w:t xml:space="preserve"> and other water parameters by collection water sample from different parts of Sundarbans</w:t>
            </w:r>
          </w:p>
        </w:tc>
      </w:tr>
    </w:tbl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Cs w:val="22"/>
                <w:lang w:bidi="bn-BD"/>
              </w:rPr>
              <w:t>BCSIR</w:t>
            </w:r>
            <w:r w:rsidRPr="00B91F08">
              <w:rPr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4670E25D" w:rsidR="00322490" w:rsidRPr="00B91F08" w:rsidRDefault="009208E7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Fourth</w:t>
            </w:r>
            <w:r w:rsidR="0048451D" w:rsidRPr="00B91F08">
              <w:rPr>
                <w:szCs w:val="22"/>
              </w:rPr>
              <w:t xml:space="preserve"> position, </w:t>
            </w:r>
            <w:r w:rsidR="0048451D" w:rsidRPr="00B91F08">
              <w:rPr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Cs w:val="22"/>
              </w:rPr>
            </w:pPr>
            <w:r w:rsidRPr="00B91F08">
              <w:rPr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lastRenderedPageBreak/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Education</w:t>
            </w:r>
            <w:r w:rsidR="00E713F4" w:rsidRPr="00B91F08">
              <w:rPr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azia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Asefa Huque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  <w:tr w:rsidR="00654E0C" w14:paraId="496C4FED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5B745255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b/>
                <w:bCs/>
                <w:szCs w:val="28"/>
                <w:lang w:bidi="bn-BD"/>
              </w:rPr>
            </w:pPr>
            <w:r w:rsidRPr="00654E0C">
              <w:rPr>
                <w:b/>
                <w:bCs/>
                <w:szCs w:val="28"/>
                <w:lang w:bidi="bn-BD"/>
              </w:rP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18877BEB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</w:pPr>
            <w:r w:rsidRPr="00654E0C"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  <w:t>2017, 2018</w:t>
            </w:r>
          </w:p>
          <w:p w14:paraId="20A9B593" w14:textId="66FF8727" w:rsidR="00654E0C" w:rsidRPr="00423743" w:rsidRDefault="00654E0C" w:rsidP="00423743">
            <w:pPr>
              <w:pStyle w:val="ListParagraph"/>
              <w:numPr>
                <w:ilvl w:val="0"/>
                <w:numId w:val="48"/>
              </w:numPr>
              <w:spacing w:after="40"/>
              <w:ind w:left="426" w:hanging="426"/>
              <w:jc w:val="left"/>
              <w:rPr>
                <w:bCs/>
                <w:szCs w:val="28"/>
              </w:rPr>
            </w:pPr>
            <w:r w:rsidRPr="00423743">
              <w:rPr>
                <w:bCs/>
                <w:szCs w:val="28"/>
              </w:rPr>
              <w:t>Training on bird Ringing and Sample Collection.</w:t>
            </w:r>
          </w:p>
          <w:p w14:paraId="2475773E" w14:textId="3FAA9D1E" w:rsidR="00654E0C" w:rsidRDefault="00654E0C" w:rsidP="00423743">
            <w:pPr>
              <w:pStyle w:val="NoSpacing"/>
              <w:numPr>
                <w:ilvl w:val="0"/>
                <w:numId w:val="48"/>
              </w:numPr>
              <w:ind w:left="426" w:hanging="426"/>
            </w:pPr>
            <w:r w:rsidRPr="00654E0C">
              <w:rPr>
                <w:b w:val="0"/>
                <w:bCs w:val="0"/>
                <w:szCs w:val="25"/>
                <w:lang w:bidi="ar-SA"/>
              </w:rPr>
              <w:t>Stayed at Hakaluki Haor and Tanguar Haor and conducted the survey and research.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333B67DB" w:rsidR="00372114" w:rsidRDefault="00372114" w:rsidP="008C1FE1">
            <w:pPr>
              <w:pStyle w:val="NoSpacing"/>
            </w:pPr>
            <w:r>
              <w:t>Fellow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14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5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6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7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8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9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672"/>
    <w:multiLevelType w:val="hybridMultilevel"/>
    <w:tmpl w:val="26BC73D0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25E59CE"/>
    <w:multiLevelType w:val="hybridMultilevel"/>
    <w:tmpl w:val="D69A5D26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8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853">
    <w:abstractNumId w:val="5"/>
  </w:num>
  <w:num w:numId="2" w16cid:durableId="724333508">
    <w:abstractNumId w:val="5"/>
  </w:num>
  <w:num w:numId="3" w16cid:durableId="1077937971">
    <w:abstractNumId w:val="5"/>
  </w:num>
  <w:num w:numId="4" w16cid:durableId="1381050086">
    <w:abstractNumId w:val="5"/>
  </w:num>
  <w:num w:numId="5" w16cid:durableId="91166042">
    <w:abstractNumId w:val="5"/>
  </w:num>
  <w:num w:numId="6" w16cid:durableId="1512068142">
    <w:abstractNumId w:val="5"/>
  </w:num>
  <w:num w:numId="7" w16cid:durableId="618992330">
    <w:abstractNumId w:val="5"/>
  </w:num>
  <w:num w:numId="8" w16cid:durableId="699667099">
    <w:abstractNumId w:val="5"/>
  </w:num>
  <w:num w:numId="9" w16cid:durableId="442380115">
    <w:abstractNumId w:val="1"/>
  </w:num>
  <w:num w:numId="10" w16cid:durableId="366492783">
    <w:abstractNumId w:val="5"/>
  </w:num>
  <w:num w:numId="11" w16cid:durableId="785808597">
    <w:abstractNumId w:val="5"/>
  </w:num>
  <w:num w:numId="12" w16cid:durableId="1644776808">
    <w:abstractNumId w:val="5"/>
  </w:num>
  <w:num w:numId="13" w16cid:durableId="687373252">
    <w:abstractNumId w:val="5"/>
  </w:num>
  <w:num w:numId="14" w16cid:durableId="1833985782">
    <w:abstractNumId w:val="5"/>
  </w:num>
  <w:num w:numId="15" w16cid:durableId="34278322">
    <w:abstractNumId w:val="5"/>
  </w:num>
  <w:num w:numId="16" w16cid:durableId="806363718">
    <w:abstractNumId w:val="5"/>
  </w:num>
  <w:num w:numId="17" w16cid:durableId="1212229179">
    <w:abstractNumId w:val="5"/>
  </w:num>
  <w:num w:numId="18" w16cid:durableId="1713115011">
    <w:abstractNumId w:val="5"/>
  </w:num>
  <w:num w:numId="19" w16cid:durableId="1206675210">
    <w:abstractNumId w:val="5"/>
  </w:num>
  <w:num w:numId="20" w16cid:durableId="1263999433">
    <w:abstractNumId w:val="1"/>
  </w:num>
  <w:num w:numId="21" w16cid:durableId="1027102991">
    <w:abstractNumId w:val="5"/>
  </w:num>
  <w:num w:numId="22" w16cid:durableId="1369069883">
    <w:abstractNumId w:val="1"/>
  </w:num>
  <w:num w:numId="23" w16cid:durableId="1147012123">
    <w:abstractNumId w:val="5"/>
  </w:num>
  <w:num w:numId="24" w16cid:durableId="1680279796">
    <w:abstractNumId w:val="5"/>
  </w:num>
  <w:num w:numId="25" w16cid:durableId="1767070493">
    <w:abstractNumId w:val="5"/>
  </w:num>
  <w:num w:numId="26" w16cid:durableId="1877154787">
    <w:abstractNumId w:val="5"/>
  </w:num>
  <w:num w:numId="27" w16cid:durableId="897856855">
    <w:abstractNumId w:val="5"/>
  </w:num>
  <w:num w:numId="28" w16cid:durableId="288898355">
    <w:abstractNumId w:val="5"/>
  </w:num>
  <w:num w:numId="29" w16cid:durableId="631980394">
    <w:abstractNumId w:val="5"/>
  </w:num>
  <w:num w:numId="30" w16cid:durableId="630213835">
    <w:abstractNumId w:val="1"/>
  </w:num>
  <w:num w:numId="31" w16cid:durableId="1790002735">
    <w:abstractNumId w:val="5"/>
  </w:num>
  <w:num w:numId="32" w16cid:durableId="513498161">
    <w:abstractNumId w:val="5"/>
  </w:num>
  <w:num w:numId="33" w16cid:durableId="1827630766">
    <w:abstractNumId w:val="5"/>
  </w:num>
  <w:num w:numId="34" w16cid:durableId="1011490041">
    <w:abstractNumId w:val="5"/>
  </w:num>
  <w:num w:numId="35" w16cid:durableId="1352800019">
    <w:abstractNumId w:val="5"/>
  </w:num>
  <w:num w:numId="36" w16cid:durableId="26954986">
    <w:abstractNumId w:val="5"/>
  </w:num>
  <w:num w:numId="37" w16cid:durableId="5790991">
    <w:abstractNumId w:val="5"/>
  </w:num>
  <w:num w:numId="38" w16cid:durableId="333850023">
    <w:abstractNumId w:val="5"/>
  </w:num>
  <w:num w:numId="39" w16cid:durableId="2130935078">
    <w:abstractNumId w:val="5"/>
  </w:num>
  <w:num w:numId="40" w16cid:durableId="2002005976">
    <w:abstractNumId w:val="5"/>
  </w:num>
  <w:num w:numId="41" w16cid:durableId="1277954725">
    <w:abstractNumId w:val="5"/>
  </w:num>
  <w:num w:numId="42" w16cid:durableId="990796028">
    <w:abstractNumId w:val="3"/>
  </w:num>
  <w:num w:numId="43" w16cid:durableId="266696050">
    <w:abstractNumId w:val="5"/>
  </w:num>
  <w:num w:numId="44" w16cid:durableId="1819224792">
    <w:abstractNumId w:val="4"/>
  </w:num>
  <w:num w:numId="45" w16cid:durableId="1728336478">
    <w:abstractNumId w:val="6"/>
  </w:num>
  <w:num w:numId="46" w16cid:durableId="332145586">
    <w:abstractNumId w:val="7"/>
  </w:num>
  <w:num w:numId="47" w16cid:durableId="873229457">
    <w:abstractNumId w:val="8"/>
  </w:num>
  <w:num w:numId="48" w16cid:durableId="2083946040">
    <w:abstractNumId w:val="0"/>
  </w:num>
  <w:num w:numId="49" w16cid:durableId="23725034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rAUACfpF1SwAAAA="/>
  </w:docVars>
  <w:rsids>
    <w:rsidRoot w:val="0057127B"/>
    <w:rsid w:val="00007BEE"/>
    <w:rsid w:val="0002720E"/>
    <w:rsid w:val="00055E59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3526"/>
    <w:rsid w:val="0028734F"/>
    <w:rsid w:val="00292A96"/>
    <w:rsid w:val="00293D23"/>
    <w:rsid w:val="0029461B"/>
    <w:rsid w:val="0029481B"/>
    <w:rsid w:val="00295E90"/>
    <w:rsid w:val="00296292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5FD5"/>
    <w:rsid w:val="003470DB"/>
    <w:rsid w:val="0035108C"/>
    <w:rsid w:val="00372114"/>
    <w:rsid w:val="003738AE"/>
    <w:rsid w:val="00385357"/>
    <w:rsid w:val="00393B79"/>
    <w:rsid w:val="0039592B"/>
    <w:rsid w:val="003B173D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13284"/>
    <w:rsid w:val="00423743"/>
    <w:rsid w:val="00433065"/>
    <w:rsid w:val="004448F5"/>
    <w:rsid w:val="00464068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16861"/>
    <w:rsid w:val="00530B1B"/>
    <w:rsid w:val="00557366"/>
    <w:rsid w:val="0057127B"/>
    <w:rsid w:val="00571357"/>
    <w:rsid w:val="00590121"/>
    <w:rsid w:val="0059164D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54E0C"/>
    <w:rsid w:val="006704A1"/>
    <w:rsid w:val="00676A9E"/>
    <w:rsid w:val="00691DDF"/>
    <w:rsid w:val="006A0B58"/>
    <w:rsid w:val="006A4B78"/>
    <w:rsid w:val="006B46B6"/>
    <w:rsid w:val="006B54B0"/>
    <w:rsid w:val="006E0E1D"/>
    <w:rsid w:val="006E61E1"/>
    <w:rsid w:val="006E67CA"/>
    <w:rsid w:val="006F0391"/>
    <w:rsid w:val="006F1946"/>
    <w:rsid w:val="00710C82"/>
    <w:rsid w:val="00723494"/>
    <w:rsid w:val="00734616"/>
    <w:rsid w:val="007455D6"/>
    <w:rsid w:val="007750A3"/>
    <w:rsid w:val="0077654E"/>
    <w:rsid w:val="007868CE"/>
    <w:rsid w:val="00787887"/>
    <w:rsid w:val="007A4018"/>
    <w:rsid w:val="007B0C3B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3FD5"/>
    <w:rsid w:val="008D0F23"/>
    <w:rsid w:val="008E1D5F"/>
    <w:rsid w:val="008F4D1B"/>
    <w:rsid w:val="008F7478"/>
    <w:rsid w:val="00907089"/>
    <w:rsid w:val="009077B7"/>
    <w:rsid w:val="00915E21"/>
    <w:rsid w:val="009208E7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B111B"/>
    <w:rsid w:val="009C0EA0"/>
    <w:rsid w:val="009C62EA"/>
    <w:rsid w:val="009F2D0F"/>
    <w:rsid w:val="00A45EEE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A6A52"/>
    <w:rsid w:val="00BD5B1E"/>
    <w:rsid w:val="00BF23C3"/>
    <w:rsid w:val="00BF2EC6"/>
    <w:rsid w:val="00C110F1"/>
    <w:rsid w:val="00C144EE"/>
    <w:rsid w:val="00C224B0"/>
    <w:rsid w:val="00C324D3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0E35"/>
    <w:rsid w:val="00D6387F"/>
    <w:rsid w:val="00D64D93"/>
    <w:rsid w:val="00D84AC6"/>
    <w:rsid w:val="00DA0A38"/>
    <w:rsid w:val="00DA70E5"/>
    <w:rsid w:val="00DB1E4B"/>
    <w:rsid w:val="00DC7E87"/>
    <w:rsid w:val="00DD7E43"/>
    <w:rsid w:val="00DF014B"/>
    <w:rsid w:val="00DF27C8"/>
    <w:rsid w:val="00DF7F4F"/>
    <w:rsid w:val="00E13AEF"/>
    <w:rsid w:val="00E15FB9"/>
    <w:rsid w:val="00E17AFE"/>
    <w:rsid w:val="00E20B2F"/>
    <w:rsid w:val="00E320E1"/>
    <w:rsid w:val="00E52131"/>
    <w:rsid w:val="00E5544E"/>
    <w:rsid w:val="00E55FCF"/>
    <w:rsid w:val="00E673E9"/>
    <w:rsid w:val="00E713F4"/>
    <w:rsid w:val="00E71870"/>
    <w:rsid w:val="00E82396"/>
    <w:rsid w:val="00E87535"/>
    <w:rsid w:val="00E97135"/>
    <w:rsid w:val="00EA3866"/>
    <w:rsid w:val="00EA4C9F"/>
    <w:rsid w:val="00EA5B20"/>
    <w:rsid w:val="00EB3CDB"/>
    <w:rsid w:val="00EC65AE"/>
    <w:rsid w:val="00EF03C1"/>
    <w:rsid w:val="00F043D7"/>
    <w:rsid w:val="00F11C6C"/>
    <w:rsid w:val="00F16B71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D1B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111B"/>
    <w:pPr>
      <w:keepNext/>
      <w:keepLines/>
      <w:spacing w:before="160" w:after="0"/>
      <w:jc w:val="left"/>
      <w:outlineLvl w:val="0"/>
    </w:pPr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9B111B"/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C3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https://www.researchgate.net/publication/363364110_A_Report_on_Water_Analysis_and_Parameters_of_the_Sundarban_Rivers" TargetMode="External"/><Relationship Id="rId18" Type="http://schemas.openxmlformats.org/officeDocument/2006/relationships/hyperlink" Target="mailto:mriazulislam@du.ac.b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www.researchgate.net/publication/363364472_THE_ROLE_OF_DNA_REPAIR_GENES_ON_CELLULAR_AGING" TargetMode="External"/><Relationship Id="rId17" Type="http://schemas.openxmlformats.org/officeDocument/2006/relationships/hyperlink" Target="https://du.ac.bd/body/faculty_details/ZOO/1738" TargetMode="External"/><Relationship Id="rId2" Type="http://schemas.openxmlformats.org/officeDocument/2006/relationships/styles" Target="styles.xml"/><Relationship Id="rId16" Type="http://schemas.openxmlformats.org/officeDocument/2006/relationships/hyperlink" Target="mailto:rowshanbegum@du.ac.b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https://doi.org/10.1186/s41936-021-00250-x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hyperlink" Target="https://www.du.ac.bd/faculty/faculty_details/ZOO/2282" TargetMode="External"/><Relationship Id="rId10" Type="http://schemas.openxmlformats.org/officeDocument/2006/relationships/hyperlink" Target="https://publishing.emanresearch.org/Journal/Abstract/microbbioacts-514307" TargetMode="External"/><Relationship Id="rId19" Type="http://schemas.openxmlformats.org/officeDocument/2006/relationships/hyperlink" Target="https://du.ac.bd/body/faculty_details/BCH/15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63364472_THE_ROLE_OF_DNA_REPAIR_GENES_ON_CELLULAR_AGING" TargetMode="External"/><Relationship Id="rId14" Type="http://schemas.openxmlformats.org/officeDocument/2006/relationships/hyperlink" Target="mailto:muid.zoo@du.ac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3</Pages>
  <Words>1194</Words>
  <Characters>680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68</cp:revision>
  <dcterms:created xsi:type="dcterms:W3CDTF">2022-07-24T14:30:00Z</dcterms:created>
  <dcterms:modified xsi:type="dcterms:W3CDTF">2022-09-11T13:57:00Z</dcterms:modified>
</cp:coreProperties>
</file>